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cc3b8bd2159ee117c2025ea017d44a06f04e7a"/>
    <w:p>
      <w:pPr>
        <w:pStyle w:val="Heading3"/>
      </w:pPr>
      <w:r>
        <w:t xml:space="preserve">Специалисты провели устройство парковки в Новофедоровском</w:t>
      </w:r>
    </w:p>
    <w:p>
      <w:pPr>
        <w:pStyle w:val="FirstParagraph"/>
      </w:pPr>
      <w:r>
        <w:t xml:space="preserve">21.06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215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80/parkovk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пециалисты провели устройство парковки в Новофедоров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территории деревни Кузнецово поселения Новофедоровское специалисты провели работы по устройству парковки. Об этом стало известно 21 июн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Мы подготовили большой план по благоустройству и ремонту объектов на территории Новофедоровского, — рассказал заместитель главы поселения Сергей Молчанов. — Специалисты оборудовали по адресу: деревня Кузнецово, улица Тимуровская. Представителями подрядной компании был проведен комплекс стандартных работ для устройства стоян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роме этого, в поселении Новофедоровское планируется провести капитальный ремонт подъездов многоквартирных домо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40512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051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051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6:34:24Z</dcterms:created>
  <dcterms:modified xsi:type="dcterms:W3CDTF">2024-11-04T06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